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สวัสดีครับสวัสดีครับขอต้อนรับคุณผู้ชมและผู้ฟัง รายการห้องข่าวรัฐสภาแชนแนลภาคเช้าครับ ไม่ต้องติดตามอยู่กับคุณณัฏฐภัทรพลจุติการพาณิชย์ ผมพัฒนาการแก้ว อาจารย์ล่ามภาษามือประจำรายการของเราอาจารย์คมกฤษณะเกียรติ อีกสักครู่หนึ่งช่วงของข่าวต่างประเทศรอพบกับคุณกิตติเสรีประยูร ข่าวต่างประเทศวันนี้การเลือกตั้งสหรัฐอเมริกาปิดห*บแล้วบางพื้นที่ และก็เริ่มนับคะแนนแล้วเช่นกันนะครับ เช้าวันนี้พบกันในวันพุธที่ 6 พฤศจิกายน พุทธศักราช 2561 ครับ ตอนนี้ผมและคุณณัฐพลจะพาคุณผู้ชมและผู้ฟัง ไปติดตามบรรยากาศอันเป็นบุญเป็นกุศลกับ วันนี้รองประธานสภาผู้แทนราษฎรคนที่ 1 ได้นำผ้ากฐินพระราชทาน                          สวัสดีครับสวัสดีครับขอต้อนรับ ผู้ชมและผู้ฟังติดตามรายการห้องข่าว รัฐสภาแชนแนลภาคเช้าครับผู้ชมติดตามอยู่กับคุณณัฏฐภัทรพลจุติการพาณิชย์ วัฒนะคล้ายแก้ว อาจารย์ล่ามภาษามือประจำรายการของเราอาจารย์คมกฤษณะเกียรติ  ช่วงของข่าวต่างประเทศวันนี้วันจันทร์อีกสักครู่หนึ่งคบกับคุณกิตติเสรีประยูรนะครับ เช้าวันนี้เราคบกันได้เริ่มต้นสัปดาห์บ่ายจันทร์ที่ 11 พฤศจิกายนพุทธศักราช 2500 67 ครับ 11 เดือน 11 ครับคุณผู้ชมครับเขาบอกว่าเป็นวันที่ออฟฟิศออนไลน์ ของจะถูกที่สุดในรอบปีวัฒนะไม่รู้ว่าจริงหรือเปล่านะ ต้องเอาไปเช็คดูเนื่องจากว่ามีโปรโมชั่นออกมามากมายเลยทีเดียวนะครับ 9171 ใกล้เข้าสู่ปลายปีแล้วหลายท่านก็บอกว่าขอฤกษ์ดี 11 เดือน 11 นี้กับทำบางสิ่งบางอย่างนะ โดยเฉพาะคนที่มีความเชื่อที่เกี่ยวข้องกับโหราศาสตร์  เลข 11 คนก็บอกว่าเป็นเลขที่เป็นมงคลเป็นที่หนึ่งอะไรประมาณนี้และเหตุการณ์ นี่คือสิ่งที่คนไทยก็มีความเชื่อก็ปรากฏมาอย่างต่อเนื่องเช่นกันนะคะแล้วในช่วงสัปดาห์นี้ แน่นอนว่าสุดสัปดาห์เป็นเทศกาลสำคัญของเรานะครับ ลอยกระทง ถึงแล้วนะฮะสัปดาห์นี้นะครับเดี๋ยวใกล้ๆเดี๋ยวเรามาพูดถึงกันดีกว่า  ไอ้คนเข้าให้การ  คุณณรงค์เรื่องของการที่จะทำกระทงที่ลดโลกร้อนแล้วปีนี้เชื่อกันว่า รณรงค์เรื่องของออนไลน์ก็จะเป็นที่นิยมชมชอบกันมากมายเลยทีเดียวครับ ปีนี้เนี่ย หลายคนเจอกับวิกฤตต่างๆเยอะเหลือเกินโดยเฉพาะน้ำท่วมอุทกภัยในช่วงเวลาที่ผ่านมา และช่วงนี้เข้าสู่ฤดูหนาวแล้ว บุญมาเยอะเหลือเกินล่าสุดนครปฐมเมื่อเช้าผมตื่นมาอยู่ในกรุงเทพฯเนี่ยเมืองใหญ่ ก็ต้องเจอกับเรื่องของ PM 2.5 ในพื้นที่ที่เป็นปริมณฑลยกตัวอย่างนครปฐม  พื้นที่นครปฐมพุทธมณฑลนครศรีเนี่ยกรุงเทพฯก็หนาวเหมือนกันนะคะ กรุงเทพฯเมื่อเช้าทีมงานของเราไปเก็บภาพมา ขอภาพด้วย ที่ผ่านมาครับฝุ่น PM 2.5 ในพื้นที่กรุงเทพมหานคร มองไปเนี่ยกูจบมะ อาคารรัฐสภา เข้าไปในเมืองเนี่ยโอ้โหสีส้มแดงเหลืองขนาด แบบนี้อันตรายนะผมเช็คล่าสุด ประเทศไทยของเราตอนนี้อยู่ที่อันดับ 25 ของโลกในพื้นที่กรุงเทพฯตอนนี้ค่าฝุ่น อยู่ที่ ประมาณ 150 ขึ้นลงลงอยู่เนี่ยถ้าได้คนเดินทางโดยเครื่องบินให้มองลงมายังข้างล่างเขาบอกว่าเหมือนมีฝาชีมาครอบไว้ อะไรประมาณนี้นะครับคุณชมถือว่าเป็นบอกแล้วก็ ควันพิษ M 2.5 ที่เกิดขึ้นในขณะนี้ผมจะเล่าให้ฟังนิดนึง เมื่อวานนี้เดี๋ยวผมอยู่บ้านแถวๆศาลายา รอยต่อกับพุทธมณฑลนะปรากฏว่าตื่นเช้ามา เจอกับการเผาไหม้ของพี่น้องเกษตรกรเป็นควันไฟเหม็นมากแล้วก็มี ดำๆเป็นเศษผ้ามาตกที่หลังคาบ้านหน้าบ้านก็เจอนะครับฝากขอความร่วมมือกับพี่น้องประชาชนโดยเฉพาะเกษตรกร พรุ่งนี้ถือว่าเป็นช่วงเวลาที่ไม่ควรเผาแล้วดำเนินการแบบอื่นเถอะเนื่องจากว่ามันส่งผลกระทบ จริงนะครับกับพี่น้องประชาชนที่อาศัยอยู่บริเวณรอบข้าง ใกล้เคียง ถึงแม้ว่าจะอยู่ในพื้นที่ต่างอำเภอกับลมพัดไปนะ อยู่ต่างจังหวัดนี่ก็ลมพัดไปทำให้เรื่องของกลิ่นควันไฟแล้วก็เปลี่ยนเป็นมันเกิดขึ้นเป็นวงกว้างจริงๆ ทางเลือกของพี่น้องเกษตรกรชาวนาจะทำให้มีการปรับ ภาพพื้นดินไปในตัวและไอ้ตัวของโตข้าวสั่งข้าวต่างๆเนี่ยมันก็จะ ทำการย่อยสลายไปเป็นปุ๋ยในพื้นที่กรุงเทพฯแน่นอนว่า เป็นจุดศูนย์กลางผู้ชมฮะถ้าอยู่บริเวณรอบนอกเนี่ยบางทีลมมันพัดเข้ามาที่พื้นที่กรุงเทพ ก่อนถ้าทำให้พูดเนี่ยค่อนข้างที่จะเยอะเลยทีเดียวผู้ชมฮะ นี่เลยนะภาพนี้ ก็คือข้าวของ aqi นี่แหละเป็นสีส้มเป็นสีเหลือง ผมว่าอีกไม่นานอาจจะมีสีแดงโดยเฉพาะที่ภาคเหนือนะครับผู้ชมยังไงก็ดูแลเรื่องความปลอดภัยด้วย เนื่องจากว่าฤดูกาลนี้เนี่ย เรื่องของการเผาป่า บนยอดดอยภูเขาการเผาป่าจากเพื่อนบ้านส่งผลกระทบทุกปีจังหวัดเป็นอย่างไรนะครับคุณผู้ชมส่งข้อ ถ้ามาทาง Facebook Lite บอกเราสักหน่อยนะครับ บ้านของท่านตอนนี้เจอไหมเรื่องของวิกฤติ PM 2.5 ที่เกิดขึ้นอยู่ในขณะนี้หลายจุดในพิธีก็ได้รับผลกระทบ เช่นกันนะครับ ที่ห้องข่าวรัฐสภาจะเอาไปเพิ่มเป็นที่ภารกิจของประธานรัฐสภา ประธานสภาผู้แทนราษฎร สัปดาห์ที่ผ่านมา เดินทางไปที่สาธารณรัฐเกาหลีก็ไปดูเรื่องของความร่วมมือร่วมมือ ส่วนของสถาบันพระปกเกล้าประธานรัฐสภาและประธานสภาผู้แทนราษฎรท่านอาจารย์วันโนหน่อยครับ ไปดึง ตั้งเป็นในส่วนของประธานสถาบันพระปกเกล้าก็ไปเป็นสักขีพยานในการลงนามความร่วมมือด้านวิชาการ ไปดูแลความร่วมมือต่างๆให้มันเกิดขึ้นในอนาคต ทางสาธารณะเกาหลีเลยครับ ไปดูภาพรวมบรรยากาศทั้งหมด 5 ซึ่งนายวันมูหะมัดนอร์มะทาประธานรัฐสภา และประธานสภาผู้แทนราษฎรในฐานะประธานสภาสถาบันพระปกเกล้า  ได้ร่วมเป็นสักขีพยาน  ในพิธีลงนามความร่วมมือระหว่างสถาบันพระปกเกล้าและสถาบันบริหารรัฐกิจแห่งเกาหลี ก็จะเป็นการส่งเสริมแลกเปลี่ยนความร่วมมือทางวิชาการระหว่างการ กระบี่นายวิทวัสชัยภาคภูมิเลขาธิการสถาบันพระปกเกล้าหรือว่า KPI ในส่วนของประธานสถาบันบริหารรัฐกิจแห่งเกาหลีหรือ ki PA นายครห้องจูนะครับเป็นผู้ลงนาม เกิดขึ้นณสาธารณรัฐเกาหลี ในส่วนของการลงนามเมื่อสัปดาห์ที่ผ่านมานะครับ  โดยประธานรัฐสภาได้กล่าวแบบนี้  รู้สึกมีความยินดีเป็นอย่างยิ่งที่ได้มีโอกาสมาร่วมเป็นสักขีพยานในการลงนามบันทึกความเข้าใจ ระหว่างสถาบันพระปกเกล้าและสถาบันบริหารรัฐกิจแห่งเกาหลีในครับ  ก็บอกว่าเป็นสถาบันเศรษฐกิจแห่งเกาหลีนี้เป็นสถาบันชั้นนำด้านการบริหารจัดการรัฐกิจ ดำเนินการศึกษาวิจัยทางนโยบาย  เป็นการพัฒนาการส่งเสริมระบบการบริหารจัดการ ทั้งยังเป็นแหล่งของความรู้ข้อมูลด้านการบริหารรัฐกิจ  มีการตีพิมพ์เผยแพร่ทางวิชาการเป็นงานวิจัยได้รับการยอมรับอย่างมากมายเลยทีเดียวนะครับ เป็นการสนับสนุนโดยสบายของทางรัฐบาล สาธารณรัฐเกาหลีนอกจากนี้ ในเรื่องของนโยบายของทางรัฐบาลต่างๆเนี่ยสาธารณะเกาหลีได้ให้ความนิยมชมชอบมาอย่างยาวนานนะครับ การลงนามความร่วมมือระหว่างสถาบันพระปกเกล้าในครั้งนี้  สถาบันบริหารรัฐกิจแห่งเกาหลีในครั้งนี้เช่นกัน นำไปสู่ความร่วมมือทางวิชาการระหว่าง 2 สถาบัน ไม่ว่าจะเป็นการจัดการศึกษาการวิจัยการประชุมวิชาการนานาชาติ การจัดงานสัมมนาทางวิชาการ รูปสิงห์การบริหารหลักสูตรต่างๆการฝึกอบรมก็ถือว่าเป็นโอกาสให้ทั้งสองสถาบัน ได้มีการพัฒนาแลกเปลี่ยนองค์ความรู้การบริหารจัดการภาครัฐ  นวัตกรรมภาครัฐต่างๆการจัดการความขัดแย้งและประเด็นความร่วมมืออื่น ของทั้งสองสถาบันด้วยเหรอครับ  ซึ่งการลงนามของสถาบันพระปกเกล้าในครั้งนี้ ฝนขอขอบคุณ ในส่วนของสถาบันบริหารรัฐกิจแห่งเกาหลีที่ได้ร่วมงามในครั้งนี้กับความร่วมมือที่เกิดขึ้น เรียกมันว่าความร่วมมือจะเป็นประโยชน์ในการพัฒนาการดำเนินงานทางด้านวิชาการของทั้งสองสถาบัน ได้อย่างมีประสิทธิภาพและเกิดประสิทธิผลอันจะนำไปสู่ความสำเร็จทางวิชาการ ได้ระดับสากลต่อไปด้วยนะครับ  วันนี้ทางประธานรัฐสภาไทยปัจจุบันโลกของเราเทคโนโลยีมีการเปลี่ยนแปลงไปอย่างมากมาย ประเทศไทยยังอยู่กับวังวนเดิมจนชินและชา กับการเสียเวลามามากแล้ว ถึงเวลาแล้วที่จะต้องเดินหน้าไปด้วยกันกับการปรับปรุงกฎหมาย เหลือเวลาไม่มากนะครับ ด้วยอายุและวาระการดำรงตำแหน่งจึงคิดว่า  จะใช้เวลาที่เหลือมุ่งพัฒนาฝ่ายกิจกรรมต่างๆของนิติบัญญัติให้บรรลุต่อไป  โชคดีด้านกิจการของสถาบันพระปกเกล้า คนสร้างมาด้วยหัวใจ และสถาบันนี้ก็เกิดจากการดูงานต่างๆมาจนถึงวันนี้ถือว่ามีความจำเป็นในการดำรงอยู่ คู่กันไปกับการปกครองในระบอบประชาธิปไตยอันมีพระมหากษัตริย์ทรงเป็นประมุข หากประชาธิปไตยเดินหน้าไปไม่ได้ ก็ไปไม่ได้ด้วยเช่นกัน การบริหารจัดการความเจริญต่างๆก็เป็นไปไม่ได้ นั้นประชาธิปไตยจึงสำคัญที่สุดนะครับ ท้ายนะท่านประธานสถาบันบริหารรัฐกิจแห่งเกาหลี  ได้กล่าวถึงความจำเป็นในพิธีลงนามความร่วมมือของสถาบัน การส่งเสริมการแลกเปลี่ยนความร่วมมือทางวิชาการ พร้อมกับได้กล่าวถึงบทบาทหน้าที่ของสถาบันบริหารรัฐกิจแห่งเกาหลี โดยคาดหวังว่า ความร่วมมือดังกล่าว ก่อให้เกิดการพัฒนาของทั้งสองประเทศอย่างยั่งยืนต่อไปในอนาคตด้วยครับ พาผู้ชมไปดูเรื่องของกฎหมายประชามติผู้ชมครับแน่นอนว่าตอนนี้มีคณะกรรมการ การร่วมสว 14 คนสอนอีก 14 คน มีการประชุมกันมา 2 ครั้งแล้วแม่เขามีการเลือกผู้ที่จะมีการดำรงตำแหน่งต่างๆในกรรมาธิการครั้งที่ 2 ประชุมกันเมื่อสัปดาห์ที่แล้ว ตอนนี้ของหมดนะไปประชุมสัปดาห์หน้า เออเรื่องของการใช้หลักในการ ลงเสียงประชามติได้แล้วนะตกลงว่าจะเป็น 1 ชั้น จะเป็น 2 ชั้น รู้จะเป็นชั้นครึ่งตอนนี้มีทางออกมาในส่วนของคุณนิกรจำนงเนี่ยนะบอกว่า ฉันขึ้นอยู่ที่ว่า เป็นการที่จะมาพูดคุยกันเพื่อหาทางออกให้กับประเทศในการทำประชามติในนั่นแหละ ลองไปฟังเสียงคุณนิกรจำนงค์ดูดีกว่าครับผู้ชมครับเลขา การคณะกรรมาธิการร่วมกันเพื่อพิจารณาร่างพ. รบว่าด้วยการออกเสียงประชามติ ก็มีการกล่าวถึงแนวทางการแก้ไขบทบัญญัติ เกณฑ์ผ่านประชามติเรื่องรัฐธรรมนูญนะครับว่าจากที่ตนเสนอแนวทางใช้ ใช้เกณฑ์ผ่านประชามติเรื่องรัฐธรรมนูญด้วยเสียงข้างมากชั้นครึ่ง คือ ห้องมีผู้ออกมาใช้สิทธิ์เกินกึ่งหนึ่งของผู้มีสิทธิ์ ขณะที่เสียงเห็นชอบนั้น  เสียงข้างมากของผู้มาออกเสียงครับ ก็ต้อง เป็นจำนวนที่มากกว่าสิ่งใด แทนการใช้เสียงข้างมาก 2 ชั้นก็คือ มีผู้ออกมาใช้สิทธิ์เกินกึ่งหนึ่งของผู้มีสิทธิ์ เสียงเห็นชอบต้องเกินครึ่งอีกของผู้ที่ออกมาใช้สิทธิ์นางเอก  เพื่อที่จะให้เป็นแนวทางประนีประนอมระหว่างหลักการที่กรรมาธิการ ตั้งสสถือ ก็คือเสียงข้างมากปกติ กรรมาธิการฝั่งสวที่ต้องการใช้เสียงข้างมาก 2 ชั้น ครับคุณส้มครับตามประเด็นข้อเสนอนั้นก็เชื่อนะครับว่าจะมีกรรมาธิการที่สนาม หนุน จะพักรวมไทยสร้างชาติและพรรคภูมิใจไทย เนื่องจากแนวทางเสียงข้างมากขึ้นนะครับ เคยเป็นแนวทางที่พรรคภูมิใจไทยนั่นแหละครับ  มีการเสนอร่างแก้ไขพรบประชามติต่อสอบถาม กรณีที่แกนนำพรรคเพื่อไทยอย่างเช่นคุณชูศักดิ์ศิรินิล มีการ ไม่เห็นด้วยนะครับผู้ชมครับเพราะว่าต้องการที่จะใช้เสียงข้างมากปกติ และต้องการให้สภาผู้แทนราษฎรยืนยันบทบัญญัติในเรื่องดังกล่าวหลังจากที่ผ่านเวลามา 108 วันนั้น ก่อนจำนงค์ก็มองนะครับว่าพรรคเพื่อไทยก็ควรให้มีการประเมินที่ดีในการ เพราะว่าหากมีกรณีแตกหักในชั้นกรรมาธิการซึ่งเป็นการแตกหักกับสวอาจทำให้ไม่ได้รับความ ร่วมมือในการแก้ไขรัฐธรรมนูญ ตามขั้นตอนแล้วต้องใช้เสียงสวรับหลักการวาระ  ไอ้ 3 หรือ 67 เสียนางเอกใน G ก็บอกอีกนะครับว่าเสียงของสวมีส่วนสำคัญต่อการแก้ไขรัฐธรรมนูญเพื่อ นำไปสู่รัฐธรรมนูญของประชาชน ไม่มีผลทางประนีประนอมแล้วรัฐธรรมนูญฉบับประชาชน ไม่มีทางเกิดขึ้นได้เลยนะครับส่วนที่กังวลว่าจะมีผู้ออกมาใช้สิทธิ์ประชามติ ไม่ถึงร้อยละ 50 นั้น สาระของร่างแก้ไขพรบประชามติ ได้มีการเปิดให้ใช้วิธีออกเสียงผ่านทางไปรษณีย์ ซึ่งจะเป็นการอำนวยความสะดวกให้กับประชาชน ได้มากเลยทีเดียวแล้วก็เชื่อว่าจะทำให้ประชาชนออกมาใช้สิทธิ์ประชามติเรื่องรัฐธรรมนูญ เกณฑ์กำหนด ทั้งนั้นครับผู้ชมครับจึงขอเรียกร้องให้ทั้งสองฝ่ายนะครับ พยายามประนีประนอมกัน ถอยกันคนละครึ่งก้าวครับเพื่อข้ามความยากลำบากนี้ไปให้ได้ รัฐธรรมนูญฉบับประชาชนที่ บุคคล เฝ้ารอคอย มีการบอกว่าสำหรับการประชุมของกรรมาธิการร่วม ในสัปดาห์นี้น่าจะมีการโหวตกันก่อนนะครับแล้วก็จะมีการ ประชุมอีกครั้งหนึ่งนะครับในวันที่ 20 พฤศจิกายนนี้ครับ จะมีการเชิญตัวแทนของบริษัทไปรษณีย์ไทยนะคะจะมาพูดคุยกับเรื่องของการออกเสียงทางไปรษณีย์แหละแล้วก็คณะกรรมการการเลือกตั้ง หรือว่ากกต การทำประชามติด้วยวิธีอื่นๆหน่อยครับ นอกจากการตั้งหน่วยลงคะแนนในคูหาแล้วเบื้องต้นที่มีการศึกษาแนวทางการทำประชามติ อย่างที่บอกไปให้ชมครับ ระบบไปรษณีย์ด้วยนะครับเชื่อว่าประเทศไทยสามารถที่จะทำได้แม้ว่าจะไม่เคยทำมาก่อน อีกครั้งหลังจากนี้หาคนส่งมา ตเขาจะเข้ามาหารือกับกรรมาธิการนะครับ หลังจากที่กกต. หารือแล้ว ทราบมาว่า กกตเนี่ยจะมีการเดินทางไปดูงาน การทำประชามติที่สวิตเซอร์แลนด์ด้วยนะคะดังนั้นจึงเป็นโอกาสที่กกตจะมีการกำหนดแล้วก็ออก การทำประชามติ ระบบไปรษณีย์ที่เหมาะสมต่อไปด้วยนะเอก จากเรื่องของการแก้ไขกฎหมายประชามติของคณะกรรมาธิการร่วมกันนะครับคุณผู้ชมบางทีปัญหาความเดือดร้อน เครื่องของสัญญาณอินเตอร์เน็ตเสาสัญญาณ โทรศัพท์มือถือที่เราใช้กันอยู่เนี่ย วันนี้ไม่ค่อยมีปัญหา รู้จักก็อยู่ในเมืองใหญ่ถูกต้องแต่ว่าถ้าหากอยู่ในพื้นที่ต่างจังหวัดบางพื้นที่เป็นเขาสูงนะคะโดยเฉพาะคนที่ไปท่องเที่ยวเชิงเขา ไปขึ้นเขาขึ้นดอยก็บอกว่าบางครั้งสัญญาณอินเทอร์เน็ตไม่ดีทำงานไม่ได้สื่อสารไม่ได้ถูกต้องล่าสุดนักสะสมที่จังหวัดเชียงใหม่ พี่ของ แม่จับนะฮะมีสสจังหวัดเชียงใหม่จากทางพรรคเพื่อไทยนางสาวศรีโสภากดคำลือ บอกว่าอยากเรียกร้องไปยังรัฐบาลไปบริหารจัดการ คณะกรรมาธิการของสภาผู้แทนราษฎรไปติดตามให้หน่อย  พี่น้องประชาชนที่อยู่ที่เชียงใหม่บางพื้นที่เรื่องของสัญญาณอินเตอร์เน็ตและสัญญาณยังไม่มีให้บริการ พี่น้องประชาชนเลยครับ ล่าสุดนางสาวศรีโสภากดคำลือสสจังหวัดเชียงใหม่ พูดไทยได้ออกมาเปิดเผยว่าตนเองได้รับการร้องเรียนจากผู้นำชุมชนในพื้นที่อำเภอแม่แจ่มจังหวัด เชียงใหม่  ปัญหาการขาดแคลนสัญญาณโทรศัพท์  สัญญาณอินเทอร์เน็ต ส่งคนแล้วครับถึงการทำมาหากินรวมไปถึงการศึกษาประวัติเด็กนักเรียนในพื้นที่ไม่มีสัญญาณอินเทอร์เน็ตใช้ รายการที่จะไปหาข้อมูลส่งเสริมความรู้เป็นการยกระดับการศึกษาของเยาวชนที่อยู่ในพื้นที่พื้นที่สูงเลยค่ะ มาร์สศรีโสภากดคำเลยยังได้กล่าวเพิ่มเติม  ที่ผ่านมามีการหารือกับคุณสยามหัตถสงเคราะห์ สสจังหวัดหนองบัวลำภูจากทางพรรคเพื่อไทยในฐานะประธานคณะกรรมาธิการการสื่อสารโทรคมนาคม และดิจิทัลเพื่อเศรษฐกิจและสังคมของสภาผู้แทนราษฎรไปหาทางแก้ไขปัญหาการขาดแคลนสัญญาณโทรศัพท์ และอินเทอร์เน็ตในพื้นที่ ซึ่งทางคณะกรรมการได้รับฟังปัญหาจากในพื้นที่แล้วแนะนำให้ในส่วนของการดำเนินการก็คือแนวทาง การแก้ไขปัญหาที่เกิดขึ้น แล้วจะให้มีสัญญาณการตั้งสถานีรับสัญญาณดาวเทียมของไทยคม จะไปใช้งานอินเทอร์เน็ตได้  ให้ประชาชนสามารถใช้งานและได้รับการเรียนรู้ต่างๆ  ข่าวสารได้ทันท่วงทีต่อไป  ท้ายสโสภากดคำลือและยังได้กล่าวเพิ่มเติม บอกว่าปัญหาดังกล่าว กว่าจะผ่านมาจากรัฐบาลแต่กลับไม่ได้รับการแก้ไขหรือมีความพยายามจากหน่วยงานของรัฐในการให้ความช่วยเหลือกับประชาชน พี่ไม่เข้าถึงทรัพยากรของรัฐ จากนั้นนะครับในฐานะของส.ส. ของพรรคเพื่อไทยในพื้นที่เป็นตัวแทนของประชาชน เร่งหาแนวทางในการแก้ไขปัญหาให้กับประชาชนอย่างเต็มที่เต็มความสามารถ ปัญหาการขัดแย้งต่างๆของสัญญาณโทรศัพท์และสัญญาณอินเทอร์เน็ต  ต้องแก้ไขให้จบและรัฐบาลของพรรคเพื่อไทยอย่างแน่นอนนัดประชุมแน่นอนครับพื้นที่ของเชียงใหม่หลายคนบอกว่าเคยไปท่องเที่ยว โดยเฉพาะที่แม่แจ่ม หลายคนก็ไลฟ์สดไม่ได้หลายคนยังมีของดีอยู่ในพื้นที่ จะไลฟ์สดจะขายของจะทำธุรกิจอะไรเนี่ยทำไม่สะดวกนะคะ เราเข้าใจปัญหาที่เกิดขึ้นแบบนี้ จะให้ดำเนินการแก้ไขโดยเร็วต่อไปให้ผู้ชายระวังเจ้าก็เป็นผู้ประกอบการธุรกิจรีสอร์ท อย่างนี้ก็อยากจะมีการโปรโมทประชาสัมพันธ์นะให้คนจะไปท่องเที่ยวควรจะไปพักผ่อนกัน  บอกว่า เป็นพื้นที่ที่น่าไปเที่ยวฤดูการพัฒนาๆ เอานะที่นั่นอ่ะโอ้โหเลยแล้วก็บอกว่าเขาไปดูบอกหน่อยภูเขาสวยๆแบบนี้นะครับตื่นเช้ามาเนี่ย กับอากาศดีๆครับไม่มี PM 2.5 แม่จำก็ถือว่าเป็นจุดหนึ่งที่หลายๆคนอยากไปเช็คอินหน่อยค่ะฝากหน่วยงานที่เกี่ยวข้องกันด้วยนะครับ รู้ได้ไงกันในกาแฟก่อนว่าทุกวันนี้เราจะเห็นบนท้องถนนเนี่ย เห็นยานยนต์ที่เขาเรียกว่ายานยนต์ EV โฆษณารถยนต์ที่ขับเคลื่อนด้วยพลังงานไฟฟ้า เลยทีเดียวนะผู้ชมฮะแน่นอนว่าส่วนใหญ่เนี่ยก็มาจากผู้ผลิตในประเทศจีนนี่แหละ มีการนำเข้ามาในประเทศไทย ชาบูชลประทานของคณะกรรมาธิการการอุตสาหกรรมก็มีการชื่นชมไปยังรัฐมนตรี ว่าการกระทรวงอุตสาหกรรมนะครับคุณส้มครับที่มีวิสัยทัศน์ในการสนับสนุนผู้ผลิตชิ้นส่วนยานยนต์ ทีวี ในประเทศไทยนี่แหละครับ  จะทำด้วยกันดีกว่ากูส่งจากทางใต้ของคุณอัครเดชวงษ์พิทักษ์โรจน์ครับสสราชบุรี พรรครวมไทยสร้างชาติครับในฐานะประธานคณะกรรมาธิการการอุตสาหกรรมสภาผู้แทนราษฎร มีการเปิดเผยนะครับว่าเมื่อเร็วๆนี้ทางด้านของ gac หรือว่าแก๊ส ไอออนในครับได้มีการจัดงานไอออนซิ่งเดย์ผู้ผลิตชิ้นส่วนในประเทศไทยที่ได้รับ การคัดเลือกให้เจรจาธุรกิจเป็นรายบริษัทกับขนาดของแก๊สอาร์กอนจำนวน 7 บริษัทนะครับ คาดว่าจะก่อให้เกิดมูลค่าซื้อขายชิ้นส่วนในประเทศ 2000 250 ล้านบาท  ความสำเร็จดังกล่าวนะครับเกิดขึ้นในครับ มีส่วนต่างของบริษัทไลอ้อนแอร์และได้มีการตัดสินใจสร้างฐานการผลิตแห่งแรก ประเทศจีน ที่ประเทศไทย เขามาลงทุนนะกูจะมาด้วยเม็ดเงินมูลค่ากว่า 500 600 ล้านบาทครับ เพื่อที่จะผลิตรถยนต์ไฟฟ้าแล้วก็แบตเตอรี่ของรถยนต์ไฟฟ้าหรือว่ามี EV นั่นแหละครับ กำลังการผลิต อยู่ที่ 20,000 บาทต่อปีครับและยังมีแผนที่จะขยายการลงทุนในไทยอย่างต่อเนื่องด้วย อัพเดท ก็บอกนะครับว่าการลงทุนของทั้งของไอออนในครั้งนี้ยังได้มีการใช้ชิ้นส่วนรถยนต์จากผู้ผลิต ประเทศไทยมากกว่าที่ boi มีการกำหนดไว้ก็คือที่ 40%  เป็นความสำเร็จอย่างยิ่งของการเติบโตแบบยั่งยืนในอุตสาหกรรมรถยนต์ EV ของประเทศครับ ความสำเร็จในครั้งนี้เกิดขึ้นจากวิสัยทัศน์ที่ชัดเจนของคุณเอกนัฏพร้อมพันธุ์รัฐมนตรีว่าการกระทรวงอุตสาหกรรมครั้งที่ก่อนหน้านี้ คณะกรรมาธิการการอุตสาหกรรมได้มีการเชิญคุณเอกนัฏซึ่งในขณะนั้น ดำรงตำแหน่งเลขาธิการของพรรครวมไทยสร้างชาติแล้วก็พูดคุยหารือกันครับ ผู้บริหารระดับสูงของทางด้านของไอออนหน่อยครับ คุณอัครเดชบอกว่าในคราวนั้นนะคุณเอกนัฏได้ขอให้ทางไอออนสนับสนุนการใช้ชิ้นส่วนยานยนต์ ผู้ผลิตในประเทศให้มากกว่าที่ทางด้านของ boi มีการกำหนด อยู่ที่ 40% เพื่อที่จะส่งเสริมวิสาหกิจขนาดกลางและขนาดย่อมหรือว่า มีลุ้นทีมผู้ผลิตชิ้นส่วนรถยนต์ในประเทศไทยครับ ทั้งพิจารณาให้ผู้ผลิตของไทยเป็นคู่ค้าสำคัญของทางบริษัทไอออนด้วยนะ เพื่อที่จะเสริมศักยภาพในการผลิตด้านการถ่ายโอนองค์ความรู้และเทคโนโลยีการผลิต นำมาสู่ความร่วมมือตามที่ได้มีการจัดงานไปเมื่อเร็วๆนี้นั่นเองนะคะ ยังบอกอีกนะกูจะมาว่าคุณเอกนัฏได้ดำรงตำแหน่งรัฐมนตรีว่าการกระทรวงอุตสาหกรรม ได้มีการหารือกันอีกครั้งหนึ่ง ทางด้านของผู้บริหารจากบริษัทไอออนด้วยพร้อมด้วยตนเองก็เข้าไปด้วยนะแล้วก็ยังมีทางด้านขวา ณัฐพลรังสิตพลปลัดกระทรวงอุตสาหกรรมครับ เพื่อที่จะผลักดันโครงการดังกล่าวแล้วก็ส่งเสริมให้โครงการดังกล่าวนั้น  เป็นโครงการต้นแบบสำหรับนักลงทุนหรือว่าผู้ผลิตรถยนต์ EV ที่ใช้ ประเทศไทยเป็นฐานการผลิตในการส่งเสริมการใช้ชิ้นส่วนภายในประเทศ ผู้ประกอบการของคนไทยหรือว่าผู้ประกอบการ SCG ของไทยนางเอก คุณอัครเดชยังกล่าวทิ้งท้ายตรงนี้ให้ผู้ชมฟ้าสำหรับแนวทางดังกล่าวนี้นะครับจะเห็นว่าเป็นเรื่องที่ รัฐมนตรีอุตสาหกรรมอย่างคุณเอกณัฐเนี่ย ได้มีการดำเนินการมาอย่างต่อเนื่องครับ ตั้งแต่ ก่อนรับตำแหน่งรัฐมนตรีอุตสาหกรรมและเมื่อได้รับตำแหน่งมาแล้วก็มีการส่งเสริมแนวทางนโยบายดังกล่าว อย่างต่อเนื่องครับ  โดยในเดือนธันวาคมนี้ที่จะถึงนี้หรือว่าเดือนหน้าแล้วก็โทรมา ทางบริษัทไอออน มีการเชิญรัฐมนตรีอุตสาหกรรมเอกนัฏอะไรครับ มณฑลกวางตุ้ง ประเทศจีนหน่อยครับเพื่อที่จะพบกับผู้นำระดับสูงของมณฑลเพื่อสานต่อความร่วมมือ ทางด้านการค้าทั้งในด้านของการลงทุนในอุตสาหกรรมอื่นๆอีกด้วยนั่นเองนะครับ  ไปพักกันก่อนสักครู่ครับผมช่วงหน้าเดี๋ยวติดตามเรื่องของความสัมพันธ์ระหว่างไทยกับกัมพูชาโดยเฉพาะเรื่องของ การพูดถึงเขตแดน พี่กรทางทะเลในส่วนของส.ส. จากพรรคประชาชนบอกว่า บริหารจัดการให้ดีช่วงหน้าตามข้อต่อห้องข่าวรัฐสภาแชนแนลภาคเช้าครับ       ขั้นตอนการดาวน์โหลดแอพพลิเคชั่น pp Channel สื่อรัฐสภา ประชาชนสามารถดาวน์โหลดได้ทั้งระบบ iOS และ Android โดย ว่า PP Channel จากนั้นกดปุ่มติดตั้งเมื่อดาวน์โหลดแล้วจะพบกับ Application รูปแบบใหม่ที่สามารถรับชมถ่ายทอดสด ประชุมรัฐสภา ข่าวเด่นประเด็นสำคัญ รายการย้อนหลัง ติดตามได้ทุกที่ทุกเวลา เท่านี้ท่านก็จะไม่พลาด ลูกข้าวสารนิติบัญญัติจากสถานีวิทยุกระจายเสียงและวิทยุโทรทัศน์ รัฐสภา สอบถามข้อมูลเพิ่มเติมโทร 02 242 5900 ฮ่าๆ 73 ชัดทุกเรื่อง เกี่ยวกับเกษตรกรทางภาคเหนือโดยตรงครับ ในวันที่เราหาที่จอดทุกกระแส เปลี่ยนไปการแตกต่างทำให้อะไรบ้างรอนายกมาเยอะ  ประเด็นที่เป็นข่าว  กลับตอนเย็นเป็นข่าว ห้องข่าว รัฐสภาแชนแนลภาคค่ำ โทรทัศน์รัฐสภาช่อง 10  วันนี้ผมจะพาทุกคนไปดูลิเกรุ่นใหม่ครับ สัญญาหลากหลายเรื่องราวคุณค่าของศิลปะวัฒนธรรมและภูมิปัญญาของไทย   เรียนรู้ไปพร้อมๆกันในรายการให้ไม่รู้โรยทุกวันเสาร์เวลา 9:30 น ทางสถานีโทรทัศน์รัฐสภา เจอกันนะครับผมหนวด     การต่อครับตัวที่ 2 ของห้องข่าวรัฐสภาชนะภาคเช้าช่วงนี้เป็นช่วงการปิดสมัยประชุมก็จะเห็นการทำหน้าที่ของสส ในฐานะของกรรมาธิการสามัญ บริการวิสามัญก็ยังมีประชุมอยู่เช่นกันนะครับล่าสุด 1 คณะกรรมาธิการก็คือคณะกรรมาธิการการต่างๆ เพจของสภาผู้แทนราษฎร ตามเรื่องของความสัมพันธ์ระหว่างไทยกับกัมพูชา เวลาที่ผ่านมามีการตั้งคำถามกันเรื่องของพื้นที่ทับซ้อนเรื่องของทรัพยากรทางทะเลนะที่จะต้องเอา กลับมาใช้ให้เป็นประโยชน์ใช่ ความคิดเห็นที่น่าสนใจจากสนางสาวชนาชุณหวรรณนะครับ จากทางพรรคประชาชนบอกว่าตนเองเนี่ย ได้พูดถึงเกาะกูดควรคำนึงถึงผลประโยชน์ของทั้งสองประเทศ ร่วมกันในการที่จะหารือนำทรัพยากรธรรมชาติมาใช้ให้เกิดประโยชน์มากที่สุดเลยครับ ล่าสุดนางสาวกฤษณาชุณหวรรณสสกรุงเทพฯจากทางพรรคประชาชนในฐานะกรรมาธิการการต่างประเทศ ของทางสภาผู้แทนราษฎรได้ให้สัมภาษณ์ผู้สื่อข่าวสถานีโทรทัศน์รัฐสภานะครับ บอกว่ามีความเคลื่อนไหวที่น่าสนใจ ที่เกี่ยวข้องกับไทยจะเสียดินแดนของเกาะกูดจังหวัดตราด  เด็กร้องไห้ทางรัฐบาลยกเลิกบันทึกข้อตกลงความเข้าใจในพื้นที่ทับซ้อนของหลายทวีป MOU 44 ที่ไทยลงนามกับกัมพูชาไปเมื่อปี 2544 บอกว่าปีคริสตศักราช 1907 สนธิสัญญาสยาม- และฝรั่งเศสของรศ 125 มีการลงนามในปีคริสต์ศักราช 1907 แล้ว พื้นที่เกาะกูดจังหวัดตราดนั้นเป็นของประเทศไทยอย่างชัดเจนนะครับ  ทั้ง 2 ประเทศก็ยึดที่สนธิสัญญาต่างๆนี้มาโดยตลอด ขนาดนี้คือพื้นที่ทับซ้อนทางทะเลระหว่างไทยกับกัมพูชาในอ่าวไทยครอบคลุมพื้นที่มากกว่า 26000 ตารางกิโลเมตร เริ่มมีการเจรจาครั้งแรกเมื่อปี 2513 ที่กรุงพนมเปญแต่ไม่มีความคืบหน้าที่เป็นรูปประธรรมแต่อย่างใด พื้นที่ดังกล่าวมีก๊าซธรรมชาติมากถึง 11 ล้านล้านลูกบาศก์ฟุต  แล้วมีแหล่งน้ำมันที่ขนาด 500 ล้านบาร์เรลมีมูลค่าสูงถึง 10 ล้านบาทเลยทีเดียว หากมีการนำก๊าซธรรมชาติและน้ำมันใต้ทะเลขึ้นมา เป็นประโยชน์ต่อไทยและกัมพูชา  วิธีการจัดสรรแบ่งปันทรัพยากรต่างๆทะเลร่วมกัน โดยมีจุดเปลี่ยนที่สำคัญเกิดขึ้นเมื่อปี 2544 เมื่อขณะที่ดร. สุรเกียรติ์เสถียรไทยดำรงตำแหน่งรัฐมนตรีว่าการกระทรวงการต่างประเทศ ไม่มีการผลักดันมีการเจรจาอย่างจริงจัง นำไปสู่การลงนามบันทึกความเข้าใจ MOU 44 เมื่อวันที่ 18 มิถุนายนปี 2540 ดีแล้วครับ  ผลการเจรจาการใช้ประโยชน์ในพื้นที่ทับซ้อนเกาะกูดยังต้องรอความชัดเจนจากทางรัฐบาล สิ่งสำคัญนั่นก็คือการบริหารจัดการกับก๊าซธรรมชาติ ไม่มีผลประโยชน์มหาศาลเลยทีเดียวหากมีการจัดการอย่างโปร่งใสมีงบประมาณอย่างมหาศาลเข้าสู่ประเทศไทย และปัจจุบันต้องการเพิ่มการสำรองก๊าซ กำลังลดลงอยู่ในขณะนี้เป็นการควบคุมราคาค่าไฟฟ้า ตลอดจนลดค่าใช้จ่ายต่างๆในการนำเข้าเชื้อเพลิงที่พุ่งสูงขึ้นด้วยเช่นกันนะครับ  ดังนั้นปัญหาที่เกิดขึ้นในขณะนี้ความเข้าใจผิด  อยู่กับสถานะของเกาะกูดและพื้นที่ทับซ้อนทางทะเลของไทยและกัมพูชา ทำให้เกิดความขัดแย้งการใช้กระแสสังคมชาตินิยมในทางที่ผิด  ขึ้นด้วย ส่งผลกระทบต่อการพูดถึงความสัมพันธ์กับประเทศเพื่อนบ้าน  ในการเจรจาต้องมีการหาทางออกร่วมกันกับทางกัมพูชามีการส่งเสริมการเจรจา ความสัมพันธ์แตกต่าง นำไปสู่การใช้ทรัพยากรทางทะเลร่วมกันอย่างเท่าเทียมในอนาคต แล้วจะมีการเจรจาเรื่องของประสิทธิภาพ สำเร็จได้หรือไม่ ขึ้นอยู่กับผลประโยชน์ที่ถูกต้องและแบ่งอย่างลงตัวเชื่อว่าทางรัฐบาลจะไม่ยอมให้ประเทศไทยเสียประโยชน์ในส่วนนี้ เรื่องข้อพิพาททางดินแดนก็เช่นกัน  อยากได้นอนนะครับการเจรจา ต้องเร่งทำความเข้าใจและให้แล้วเสร็จโดยเร็วที่สุด เพราะว่าในขณะนี้ ทักมาถึง 22 ปีแล้วนะฮะไปฟังเสียงในช่วงที่สสกฤษฎาชุณหะวัณ ส่วนของคณะกรรมาธิการการต่างประเทศของสภาผู้แทนราษฎรได้แสดงความคิดเห็นเกี่ยวข้องกับเรื่องนี้ เกาะกูดพื้นที่สำคัญด้วยนะครับ คำว่าพื้นที่ทางทะเล สิ่งของเกาะกูดนะเป็นคนละเรื่องกันแล้ว มาเหมารวมแบบผิดๆนะคะจะทำให้การเจรจาเพื่อสร้างผลประโยชน์พื้นที่ทับซ้อนทางทะเลเนี่ย ไม่เป็นผลอย่างแน่นอนเราก็อาจจะลามไปถึงวิกฤติความขัดแย้งทางความสัมพันธ์ระหว่างประเทศ ไม่เป็นผลดีกับทั้งสองฝ่ายแน่นอน ทำให้ส่งผลกระทบทางด้านลบ ความสัมพันธ์กับประเทศเพื่อนบ้านอย่างแน่นอน เพื่อหารือทางออก หรือไง ต้องการเช่นการแบ่งปันผลประโยชน์ครับ สอน เรื่องทรัพยากรในขออภัยค่ะ เป็นการแบ่งผลประโยชน์จากทรัพยากรในพื้นที่ทับซ้อนหรือ John mayer GTA ตัวอย่างก็คือแบบที่ประเทศไทยทำกับมาเลเซียอย่างที่ ความสำเร็จมาแล้วในสมัยนายกชาติชายหรือคุณปู่ของพนักงาน  การป้องกันความขัดแย้งการใช้กระแส นิยมผิดๆ ทั้งสองฝ่าย ทำให้มีความเกี่ยวโยงกับ MOU 14 ครั้งที่เป็นคนละประเด็นการจะทำให้สถานการณ์การ เรื่องพื้นที่ทับซ้อน แบ่งทรัพยากรเครียดมากยิ่งขึ้น การส่งเสริมความร่วมมือการเจรจา ที่จะนำไปสู่การใช้ทรัพยากรทางทะเลร่วมกันได้ อยากเป็นประโยชน์ของทั้งสองฝ่ายอย่างเท่าเทียม  ตอนนี้พี่น้องเกษตรกรชาวนานะครับต่างก็คาดหวังกับนโยบายของรัฐบาลนะครับ พี่จะไม่กล้าออกมา  ช่วยเหลือ ต่างๆ การที่เราได้ยินการอย่างเช่นในเรื่องของการช่วยเหลือไร่ละ 1,000 บาทเนี่ยขนาดตอนนี้ไปถึงไหนแล้วหน้าทางด้านของสสวท ใครสร้างไทยก็ออกมาถามรัฐบาลเกี่ยวกับเรื่องนี้แหละเรื่องของมาตรการในการช่วยเหลือชาวนา ให้มีการเร่งสรุปออกมาให้หน่อยนะครับ ไปที่ตั้งการค้าผู้ชมครับกับทางด้านของสสชัชวาลแพทยาไทยครับสสจังหวัด ร้อยเอ็ดภาคไทยสร้างไทยทวงถามรัฐบาลโดยเฉพาะกระทรวงเกษตรและสหกรณ์กระทรวงพาณิชย์ รวมถึงนายกรัฐมนตรีนะครับในฐานะที่เป็นผู้กำกับดูแลคณะกรรมการนโยบายข้าวแห่งชาติ ว่าได้รู้จักการเพาะปลูก 2560 7/2560 8 นั้นนะครับจะมีมาตรการในการดูแลช่วยเหลือชาวนาอย่างไร หลังจากผลผลิตข้าวเริ่มออกมาสู่ตลาดเป็นจำนวนมากนะครับ หลังจากที่รัฐบาลโดยกระทรวงพาณิชย์ไม่มีความชัดเจนโดยเฉพาะมาตรการชะลอการขายและ เชื่ออบรมข้าวเปลือกจึงทำให้การช่วยเหลือดูแลชาวนาเป็นไปอย่างล่าช้า กลายเป็นช่องว่างให้กลุ่มผู้ค้านายทุนร่วมมือการกดราคาข้าวให้ต่ำลง หน้าที่สหกรณ์การเกษตรซึ่งทำหน้าที่รับซื้อข้าวจากชาวนาก็รอความชัดเจนจากรัฐบาล โดยเฉพาะงบประมาณในการสนับสนุนและสินเชื่อต่างๆที่จะเข้ามาเสริมสภาพคล่อง สนับสนุนการรับซื้อข้าวเพื่อเป็นกลไกในการซื้อนำราคาตลาดให้ราคาอยู่ในระดับ อาศรมชาวนาไม่ขาดทุนและสามารถอยู่ได้นั่นเอง นอกจากนี้ในส่วนของการผลิตครับที่มีทั้งของกระทรวงเกษตรและสหกรณ์เป็นเจ้าภาพรับผิดชอบนะนะครับ ก่อนหน้านี้ มีมาตรการปุ๋ยคนละครึ่งออกมาฮะ  มันไม่ตอบโจทย์ชาวนาให้กูส่งช้า เกษตรกรก็ออกมาต่อต้านและยังไม่มีความชัดเจนว่าจะเดินหน้าต่อหรือไม่ รวมถึงมาตรการที่เจ้านายร้องก็คือการช่วยเหลือค่าเก็บเกี่ยวไร่ละ 1,000 บาทจะยังมีอยู่หรือไม่นั้นเองนะครับ เพราะว่าที่ผ่านมากระทรวงเกษตรไม่เคยมีความชัดเจนเลยนะครับว่าจะมีการดำเนินการอย่างไร จากการติดตามก็ทราบว่าทั้ง 2 มาตรการจะไม่ถูกหยิบยกมาพูดคุยกัน ในที่ประชุมรปภด้วยนั่นเอง ครั้งนี้ จึงอยากขอเรียกร้องความชัดเจนจากรัฐบาลทั้งกระทรวงพาณิชย์และกระทรวงเกษตรและสหกรณ์ ว่าจะมีการดำเนินการอย่างไรพร้อมกับมีการเชิญชวนเกษตรกรชาวนาร่วมการติดตามการประชุมคณะกรรมการนโยบายข้าวแห่งชาติในวันนี้  พฤศจิกายนที่ผ่านมาอย่างใกล้ชิดนะกูโทรมา เพราะว่าต้องมีความชัดเจนเกี่ยวกับเรื่องของมาตรการสู่การประชุมของคณะรัฐมนตรีที่จะ เกิดขึ้นในวันพรุ่งนี้นะ 12 พฤศจิกายนจะทำให้การช่วยเหลือไม่ทันหรือเปล่านะ  ที่มีการตั้งรัฐบาลคุณแพ้ท้องทานมากกว่า 2 เดือนแล้วเนี่ย แต่ยังไม่เคยมีการประชุมคณะกรรมการนโยบายบริหารข้าวแห่งชาติ หรือว่า ก็บอกขอแม้แต่ครั้งเดียวนั่นเองนะกูส่งกลับ กลับเรื่องของข้าวเป็นความสำคัญของพี่น้องเกษตรกรชาวนาไทยนะคะ เรื่องของราคาของการที่จะมีผลผลิตออกมาทุกๆปีเนี่ยก็ต้องบอกว่าร้านไหนคนบอกว่าขอให้มีกำไรบ้างเถอะนะขายที่ได้ก็ ทุกปีก็แพงค่าจ้างคนไปเก็บเกี่ยวข้าวเกษตรพัฒนา ชัชวาลแพทยาไทยจากร้อยเอ็ด ลายเส้นไทย บ่ได้หลายคนแล้วจะคุ้นชินแล้วนะของการอภิปรายเนี่ยการหารือการพูดถึงเรื่องของปัญหาเกษตรกร ภาษาอีสานน่าฟังมากเสียงของส.ส. รัฐบาลเพชรพญาไทจากจังหวัดร้อยเอ็ดนะครับ มากับพี่อีก 1 เดือนครับคุณชมเรื่องของการคุกคามทางเพศ  คำด้วยวาจาคำด้วยจิตใจก็มีไลน์เข้ามาแล้วเช่นกันจ้าจริงล่าสุดได้มีการพูดถึงเรื่องนี้ การแก้ไข หมายประมวลกฎหมายอาญาที่เกี่ยวข้องกับการคุกคามทางเพศส.ส. พรรคกมลนันท์จาก ประชาชนบอกว่า เรื่องนี้ต้องบริหารจัดการแล้วก็ดำเนินการอย่างเข้มข้นต่อไปในอนาคตครับ ได้รับการเปิดเผยจากนางสาวภัทราพลนันท์ส.ส. บัญชีรายชื่อจากทางพรรคประชาชนในฐานะผู้เสนอร่างพระราชบัญญัติแก้ไข เพิ่มเติมประมวลกฎหมายอาญาฉบับที่พ.ศ ได้ให้สัมภาษณ์ถึงความเห็นทางวิชาการ สำนักงานเลขาธิการวุฒิสภา โดยระบุเหตุผลที่ได้มีการเสนอแก้ไขเพิ่มเติมร่างกฎหมายฉบับดังกล่าว ได้เราถือว่าปัจจุบันสถานการณ์ความรุนแรงเกิดขึ้นภัยคุกคามทางเพศในสังคม ง่ายมีสถิติเพิ่มมากขึ้นเร็วๆนำไปสู่การกระทำผิดความความทางเพศ ลักษณะอื่นๆด้วยเช่นกันนะครับ  บางกรณีผู้เสียหายถูกคุกคามทางเพศไม่กล้าที่จะมาแจ้งความหรือฟ้องร้องดำเนินคดีกับ กระทำความผิด  บทบัญญัติลักษณะพฤติกรรมต่างๆของการคุกคามทางเพศเกิดขึ้นจากการกระทำ โดยการสัมผัสทางกายเพียงอย่างเดียว แต่ไม่รวมถึงการคุกคามทางเพศด้วยวิธีการอื่นๆทำให้ไม่ครอบคลุมการกระทำในรูปแบบอื่นๆด้วยเช่นกันนะครับ ถึงการคุกคามทางเพศเรื่องของสิทธิเสรีภาพต่างๆ ก็สมควรจะต้องมีการแก้ไขเพิ่มเติมประมวลกฎหมายอาญา ให้สอดคล้องกับสถานการณ์ปัจจุบัน mosque ตำบลดูดดันยังได้กล่าวต่อว่า  การคุกคามทางเพศจะเป็นปัจจัยหนึ่งของการสร้างความรุนแรงทางเพศ เริ่มต้นของการกระทำความผิดทางเพศที่อาจจะนำไปสู่ปัญหาการข่มขืนได้ รวมไปถึงการกระทำชำเราปัญหาการอนาจารความผิดเกี่ยวกับเพศอื่นที่ร้ายแรงตามขึ้นมา อีกทั้งยังมีรูปแบบหลายหลากหลายประการเพิ่มมากขึ้น ทั้งการคุกคามด้วยวาจา การคุกคามผ่าน Social Media จึงจำเป็นต้องมีการแก้ไขบทนิยามต่างๆที่ครอบคลุมในทุกมิติด้วยนะ  นอกจากนี้การกระทำที่เกิดขึ้นไม่ว่าจะเป็นทางวาจาและใจ คุ้มครองให้กับประชาชนต่อไป ท้ายสสพรรคถนนอนันต์ได้กล่าวทิ้งท้ายกับการแก้ไขกฎหมายฉบับนี้ ชื่อว่าการแก้ไขปัญหาจะลดสถิติการคุกคามทางเพศลงได้  หวังว่าประชาชนทุกคนจะมีพื้นที่ในฐานะที่ตนรู้จัก  น้ำหนักถึงเรื่องนี้เหมือนกัน  บอกว่านะครับการกระทำลักษณะดังกล่าวเดิมเป็นเรื่องปกติ  ส่วนอนาคตจะต้องมีการพิจารณากฎหมายกฎหมายต่างๆให้ครอบคลุมต่อไปอีกหรือไม่ ก็ต้องดูกันอีกครั้งนึงนะครับคุณชมบางครั้งบางคราวเนี่ยหลายๆคนใช้ Social Media การใช้ Social Media ในสังคมจะต้องระมัดระวังนะถูกต้องส่งข้อความอะไรต่างๆไปโดยเฉพาะเพศตรงข้าม บางครั้งก็ไม่สามารถรับได้กับข้อมูลบางประการที่ผู้ชมส่งกันไปหรือแขก อีกเรื่องหนึ่งที่ผมอยากจะเตือนก็คือคุณผู้หญิงเนี่ยเวลาไปไหนก็จะไป inbox เดี๋ยวถามแบบนั้นเพราะบางทีเนี่ยมันจะมีพวกกูขำเพศอย่างที่กูพัฒนา เข้าไปแอบดูอยู่ว่าตอนนี้สมมุติว่าคุณอยู่ที่อาคารรัฐสภานะ บางทีพวกนี้เขาคิดไม่ดีนะเออแล้วเขามา คำทางเพศ 2 ตัวก็ได้นะครับเดี๋ยววันอังคารจะพาเราไม่น่าจะมีนะถ้าไม่มีความปลอดภัยต่างๆมีตำรวจพิษณุโลก ถึงรปภเข้มข้นนี้กล้องวงจรปิดทุกจุดด้วยถูกต้องคือสิ่งที่เตือนไว้ให้ ประชาชนได้ป่ะระวังกันด้วยนะครับไปดูต่างประเทศกันดีกว่า เหมือนโดนถามเนี่ยพูดว่าจะมีการพูดถึงคณะรัฐมนตรีกันแล้วนะ ไปติดตามกับคุณ รีบไปยุ่งกันดีกว่า  เป็นที่จับตามองนะ คณะรัฐมนตรีของน้องฉันจะเป็นยังไงหลังจากที่เขาผ่าน 270 และองค์คณะผู้เลือกตั้งยังไงก็เป็นประธานาธิบดีคนที่ 40 American แน่นอนไหมครับ คณะรัฐมนตรี ของโดนัลด์ทรัมป์ก็เรียกเสียงวิพากษ์วิจารณ์พอสมควรอย่างคนที่สนับสนุนทรัมป์ ออกตัวแรง แรงตั้งแต่ต้นจนจบ ทุกอย่าง ล่าสุด เขาบอกว่าเงินที่โอนมา ผมให้กับ ถามหน่อยคราวนี้มากกว่า 100 ล้านเหรียญคิดเป็นเงินไทยประมาณ 4,000 บาท รัชนีว่ายังไงกะว่าจะให้หล่อนเป็นหนึ่งในคณะผู้บริหารของทรัมป์ น่าจะเป็นรัฐมนตรี  เป็นกระสุนใหม่ที่ฉันจะตั้งขึ้นมารองรับ โดยเฉพาะเป็นกระทรวงเกี่ยวกับทางเศรษฐกิจที่ทั่วโลกจับตามองในตอนนี้ก็คือเรื่องของท่าทีของสหรัฐ ที่มีต่อนโยบายด้านต่างประเทศ มีการ เมมชื่อกันเหมือนกัน มะยมไปโอว่าการกระทรวงการต่างประเทศ ช้ำในสมัยแรกกลับแล้วก็มีกี่แคลอรี่ เป็นอดีต เอกอัครราชทูตของสหรัฐอเมริกาประจำสหประชาชาติณหาชื่อที่ถูกนำขึ้นมาดูซิว่าจะอยู่ในรายชื่อของรัฐมนตรี กระทรวงใดกระทรวงหนึ่งหรือเปล่าของสหรัฐอเมริกาติดตามกันในช่วงท้ายข่าวต่างประเทศครับ ระดับเสียงของโดนัลด์ทรัมป์ตอนนี้ได้ไป 314 นักเตะวันที่ 16 กูก็จะบอกว่าเขารู้แล้วที่หายไปสมควรและช่วงหน้าขยายความการต่อสู้ของข่าวต่างประเทศ กับคุณกิตติพะยูนช่วงนี้ไปพักกันก่อนสักครู่ครับ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11 พฤศจิกายน 2567 เวลา 08.00-09.00 น.</dc:title>
  <dc:creator/>
  <cp:keywords/>
  <dcterms:created xsi:type="dcterms:W3CDTF">2024-11-11T07:21:02Z</dcterms:created>
  <dcterms:modified xsi:type="dcterms:W3CDTF">2024-11-11T07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พฤษจิกายน 2567 เวลา 13.00 น.</vt:lpwstr>
  </property>
  <property fmtid="{D5CDD505-2E9C-101B-9397-08002B2CF9AE}" pid="3" name="subtitle">
    <vt:lpwstr/>
  </property>
</Properties>
</file>